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F7E92C" w14:textId="0849C571" w:rsidR="008612F4" w:rsidRDefault="008612F4"/>
    <w:p w14:paraId="7931D874" w14:textId="58E9B155" w:rsidR="003964F7" w:rsidRDefault="003964F7" w:rsidP="003964F7">
      <w:pPr>
        <w:rPr>
          <w:rFonts w:ascii="Courier New" w:hAnsi="Courier New" w:cs="Courier New"/>
          <w:sz w:val="12"/>
          <w:szCs w:val="12"/>
        </w:rPr>
      </w:pPr>
      <w:r w:rsidRPr="003964F7">
        <w:rPr>
          <w:noProof/>
        </w:rPr>
        <w:drawing>
          <wp:inline distT="0" distB="0" distL="0" distR="0" wp14:anchorId="3B0E5901" wp14:editId="78F23190">
            <wp:extent cx="3009900" cy="3295392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576" cy="3297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EF09" w14:textId="77777777" w:rsidR="003964F7" w:rsidRDefault="003964F7" w:rsidP="003964F7">
      <w:pPr>
        <w:rPr>
          <w:rFonts w:ascii="Courier New" w:hAnsi="Courier New" w:cs="Courier New"/>
          <w:sz w:val="12"/>
          <w:szCs w:val="12"/>
        </w:rPr>
      </w:pPr>
    </w:p>
    <w:p w14:paraId="2E2BE626" w14:textId="3804332E" w:rsidR="000A3823" w:rsidRPr="003964F7" w:rsidRDefault="000A3823" w:rsidP="003964F7">
      <w:pPr>
        <w:rPr>
          <w:rFonts w:ascii="Courier New" w:hAnsi="Courier New" w:cs="Courier New"/>
          <w:sz w:val="12"/>
          <w:szCs w:val="12"/>
        </w:rPr>
      </w:pPr>
      <w:r>
        <w:rPr>
          <w:rFonts w:ascii="Courier New" w:hAnsi="Courier New" w:cs="Courier New"/>
          <w:sz w:val="12"/>
          <w:szCs w:val="12"/>
        </w:rPr>
        <w:t>EPSG</w:t>
      </w:r>
    </w:p>
    <w:p w14:paraId="5B7AAE19" w14:textId="323A1484" w:rsidR="003964F7" w:rsidRPr="003964F7" w:rsidRDefault="003964F7" w:rsidP="003964F7">
      <w:pPr>
        <w:rPr>
          <w:rFonts w:ascii="Courier New" w:hAnsi="Courier New" w:cs="Courier New"/>
          <w:sz w:val="12"/>
          <w:szCs w:val="12"/>
        </w:rPr>
      </w:pPr>
      <w:r w:rsidRPr="003964F7">
        <w:rPr>
          <w:rFonts w:ascii="Courier New" w:hAnsi="Courier New" w:cs="Courier New"/>
          <w:sz w:val="12"/>
          <w:szCs w:val="12"/>
        </w:rPr>
        <w:t>EPSG4326 == WGS84</w:t>
      </w:r>
    </w:p>
    <w:p w14:paraId="0C75E6D4" w14:textId="77777777" w:rsidR="003964F7" w:rsidRPr="003964F7" w:rsidRDefault="003964F7" w:rsidP="003964F7">
      <w:pPr>
        <w:rPr>
          <w:rFonts w:ascii="Courier New" w:hAnsi="Courier New" w:cs="Courier New"/>
          <w:sz w:val="12"/>
          <w:szCs w:val="12"/>
        </w:rPr>
      </w:pPr>
      <w:r w:rsidRPr="003964F7">
        <w:rPr>
          <w:rFonts w:ascii="Courier New" w:hAnsi="Courier New" w:cs="Courier New"/>
          <w:sz w:val="12"/>
          <w:szCs w:val="12"/>
        </w:rPr>
        <w:t>CRS("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init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>=epsg:3857") == CRS("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init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 xml:space="preserve">=epsg:900913") </w:t>
      </w:r>
    </w:p>
    <w:p w14:paraId="70A9150A" w14:textId="2224FC27" w:rsidR="00E71939" w:rsidRPr="003964F7" w:rsidRDefault="003964F7" w:rsidP="003964F7">
      <w:pPr>
        <w:rPr>
          <w:rFonts w:ascii="Courier New" w:hAnsi="Courier New" w:cs="Courier New"/>
          <w:sz w:val="12"/>
          <w:szCs w:val="12"/>
        </w:rPr>
      </w:pPr>
      <w:r w:rsidRPr="003964F7">
        <w:rPr>
          <w:rFonts w:ascii="Courier New" w:hAnsi="Courier New" w:cs="Courier New"/>
          <w:sz w:val="12"/>
          <w:szCs w:val="12"/>
        </w:rPr>
        <w:t>'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proj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>=merc +a=6378137 +b=6378137 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lat_ts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>=0 +lon_0=0 +x_0=0 +y_0=0 +k=1 +units=m 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nadgrids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>=@null 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wktext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 xml:space="preserve"> +</w:t>
      </w:r>
      <w:proofErr w:type="spellStart"/>
      <w:r w:rsidRPr="003964F7">
        <w:rPr>
          <w:rFonts w:ascii="Courier New" w:hAnsi="Courier New" w:cs="Courier New"/>
          <w:sz w:val="12"/>
          <w:szCs w:val="12"/>
        </w:rPr>
        <w:t>no_defs</w:t>
      </w:r>
      <w:proofErr w:type="spellEnd"/>
      <w:r w:rsidRPr="003964F7">
        <w:rPr>
          <w:rFonts w:ascii="Courier New" w:hAnsi="Courier New" w:cs="Courier New"/>
          <w:sz w:val="12"/>
          <w:szCs w:val="12"/>
        </w:rPr>
        <w:t>'</w:t>
      </w:r>
    </w:p>
    <w:p w14:paraId="543A033D" w14:textId="0A46120F" w:rsidR="0031082E" w:rsidRDefault="0031082E"/>
    <w:p w14:paraId="06BC2F77" w14:textId="71047CF0" w:rsidR="00E71939" w:rsidRDefault="00E71939">
      <w:r>
        <w:t>Got the rasters for the study region</w:t>
      </w:r>
      <w:r w:rsidR="000A48B5">
        <w:t xml:space="preserve"> (WGS84 from </w:t>
      </w:r>
      <w:proofErr w:type="spellStart"/>
      <w:r w:rsidR="000A48B5">
        <w:t>globcover</w:t>
      </w:r>
      <w:proofErr w:type="spellEnd"/>
      <w:r w:rsidR="000A48B5">
        <w:t>)</w:t>
      </w:r>
    </w:p>
    <w:p w14:paraId="60C0161D" w14:textId="77777777" w:rsidR="000A48B5" w:rsidRDefault="000A48B5"/>
    <w:p w14:paraId="41365F9E" w14:textId="7FA53A69" w:rsidR="00E71939" w:rsidRDefault="00E71939">
      <w:r>
        <w:rPr>
          <w:noProof/>
        </w:rPr>
        <w:drawing>
          <wp:inline distT="0" distB="0" distL="0" distR="0" wp14:anchorId="24205D46" wp14:editId="73BCC13F">
            <wp:extent cx="5724525" cy="160528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0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EDA44" w14:textId="0C0E143D" w:rsidR="00E71939" w:rsidRDefault="00E71939"/>
    <w:p w14:paraId="132B174B" w14:textId="6057D48F" w:rsidR="000A48B5" w:rsidRDefault="000A48B5">
      <w:r>
        <w:t>Then GDSAL merge with no compression in QGIS with high compression. (Low compression failed).</w:t>
      </w:r>
    </w:p>
    <w:p w14:paraId="24826D0F" w14:textId="0D8111C9" w:rsidR="000A48B5" w:rsidRDefault="0072751C">
      <w:r>
        <w:t>-Mosaic in R</w:t>
      </w:r>
    </w:p>
    <w:p w14:paraId="1FD56A6D" w14:textId="639ED1C4" w:rsidR="0072751C" w:rsidRDefault="0072751C">
      <w:r>
        <w:t>-Warp to 3857 in QGIS.</w:t>
      </w:r>
      <w:r w:rsidR="00671989">
        <w:t xml:space="preserve"> Export</w:t>
      </w:r>
      <w:r w:rsidR="007E3ACE">
        <w:t xml:space="preserve"> (SLOW)</w:t>
      </w:r>
    </w:p>
    <w:p w14:paraId="5399D8ED" w14:textId="5272E58A" w:rsidR="00671989" w:rsidRDefault="00671989">
      <w:r>
        <w:t>-Read in eRIDE_1 adapted script</w:t>
      </w:r>
      <w:r w:rsidR="007E3ACE">
        <w:t>: define forest/habitat</w:t>
      </w:r>
    </w:p>
    <w:p w14:paraId="1CDCB800" w14:textId="77777777" w:rsidR="007E3ACE" w:rsidRDefault="007E3ACE"/>
    <w:p w14:paraId="09A11E41" w14:textId="24638A9F" w:rsidR="00671989" w:rsidRDefault="00671989">
      <w:r>
        <w:lastRenderedPageBreak/>
        <w:t xml:space="preserve">-Run </w:t>
      </w:r>
      <w:proofErr w:type="spellStart"/>
      <w:r>
        <w:t>eRIDE</w:t>
      </w:r>
      <w:proofErr w:type="spellEnd"/>
      <w:r>
        <w:t xml:space="preserve"> 1</w:t>
      </w:r>
    </w:p>
    <w:p w14:paraId="19C9BAEC" w14:textId="3FE0D033" w:rsidR="00671989" w:rsidRDefault="00671989">
      <w:r>
        <w:t xml:space="preserve">-Load </w:t>
      </w:r>
      <w:proofErr w:type="spellStart"/>
      <w:r>
        <w:t>eRIDE</w:t>
      </w:r>
      <w:proofErr w:type="spellEnd"/>
      <w:r>
        <w:t xml:space="preserve"> 1, </w:t>
      </w:r>
    </w:p>
    <w:p w14:paraId="2EA01B7B" w14:textId="654D2EEC" w:rsidR="00671989" w:rsidRDefault="00671989">
      <w:r>
        <w:t>-Crop for Java only</w:t>
      </w:r>
    </w:p>
    <w:p w14:paraId="5D0DF045" w14:textId="20B2E02B" w:rsidR="00671989" w:rsidRDefault="00671989">
      <w:r>
        <w:t>-Aggregate</w:t>
      </w:r>
    </w:p>
    <w:p w14:paraId="7BEA2E6A" w14:textId="77111485" w:rsidR="00671989" w:rsidRDefault="00671989">
      <w:r>
        <w:t xml:space="preserve">-Correlate with </w:t>
      </w:r>
      <w:proofErr w:type="spellStart"/>
      <w:r>
        <w:t>eRIDE</w:t>
      </w:r>
      <w:proofErr w:type="spellEnd"/>
      <w:r>
        <w:t xml:space="preserve">  2</w:t>
      </w:r>
    </w:p>
    <w:p w14:paraId="7924CA1C" w14:textId="4245E857" w:rsidR="00E71939" w:rsidRDefault="00671989">
      <w:r>
        <w:t>-Summarize stats, Think</w:t>
      </w:r>
    </w:p>
    <w:p w14:paraId="0EEF3976" w14:textId="77777777" w:rsidR="00671989" w:rsidRDefault="00671989"/>
    <w:sectPr w:rsidR="006719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Ta1MDG2NDc0sDBS0lEKTi0uzszPAykwrAUA85wfMCwAAAA="/>
  </w:docVars>
  <w:rsids>
    <w:rsidRoot w:val="00E71939"/>
    <w:rsid w:val="000A3823"/>
    <w:rsid w:val="000A48B5"/>
    <w:rsid w:val="001C1A5A"/>
    <w:rsid w:val="0031082E"/>
    <w:rsid w:val="003964F7"/>
    <w:rsid w:val="00671989"/>
    <w:rsid w:val="0072751C"/>
    <w:rsid w:val="007E3ACE"/>
    <w:rsid w:val="008612F4"/>
    <w:rsid w:val="00D85DA8"/>
    <w:rsid w:val="00E71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93446"/>
  <w15:chartTrackingRefBased/>
  <w15:docId w15:val="{39E7EF9D-F128-4A97-90E2-361B96DEF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de Lara Muylaert</dc:creator>
  <cp:keywords/>
  <dc:description/>
  <cp:lastModifiedBy>Renata de Lara Muylaert</cp:lastModifiedBy>
  <cp:revision>7</cp:revision>
  <dcterms:created xsi:type="dcterms:W3CDTF">2023-04-02T23:10:00Z</dcterms:created>
  <dcterms:modified xsi:type="dcterms:W3CDTF">2024-08-1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3-04-02T23:27:12Z</vt:lpwstr>
  </property>
  <property fmtid="{D5CDD505-2E9C-101B-9397-08002B2CF9AE}" pid="4" name="MSIP_Label_bd9e4d68-54d0-40a5-8c9a-85a36c87352c_Method">
    <vt:lpwstr>Standar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4dc056dc-513e-4ad8-a7dc-b7f3391a48da</vt:lpwstr>
  </property>
  <property fmtid="{D5CDD505-2E9C-101B-9397-08002B2CF9AE}" pid="8" name="MSIP_Label_bd9e4d68-54d0-40a5-8c9a-85a36c87352c_ContentBits">
    <vt:lpwstr>0</vt:lpwstr>
  </property>
</Properties>
</file>